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sley Esquiv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squiv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57 North Elston Avenue apt g,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dira.lesley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192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r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